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B4652B" w14:textId="1AC147B7" w:rsidR="00945F5C" w:rsidRDefault="007E37C5" w:rsidP="007E37C5">
      <w:pPr>
        <w:pStyle w:val="Title"/>
      </w:pPr>
      <w:proofErr w:type="spellStart"/>
      <w:r>
        <w:t>Thêm</w:t>
      </w:r>
      <w:proofErr w:type="spellEnd"/>
      <w:r>
        <w:t xml:space="preserve"> đối tượng models</w:t>
      </w:r>
    </w:p>
    <w:p w14:paraId="03E8F9B9" w14:textId="7DC07D51" w:rsidR="007E37C5" w:rsidRDefault="007E37C5" w:rsidP="00316D5A">
      <w:pPr>
        <w:pStyle w:val="Heading1"/>
      </w:pPr>
      <w:r>
        <w:t xml:space="preserve">Mục </w:t>
      </w:r>
      <w:proofErr w:type="spellStart"/>
      <w:r>
        <w:t>tiêu</w:t>
      </w:r>
      <w:proofErr w:type="spellEnd"/>
      <w:r>
        <w:t xml:space="preserve"> thực hành</w:t>
      </w:r>
    </w:p>
    <w:p w14:paraId="35D00F37" w14:textId="723D98B5" w:rsidR="00B2786F" w:rsidRDefault="00B2786F" w:rsidP="00B2786F">
      <w:pPr>
        <w:pStyle w:val="ListParagraph"/>
        <w:numPr>
          <w:ilvl w:val="0"/>
          <w:numId w:val="27"/>
        </w:numPr>
      </w:pPr>
      <w:r>
        <w:t>Hiểu models là gì</w:t>
      </w:r>
    </w:p>
    <w:p w14:paraId="5C94818A" w14:textId="401846DF" w:rsidR="00B2786F" w:rsidRDefault="00B2786F" w:rsidP="00B2786F">
      <w:pPr>
        <w:pStyle w:val="ListParagraph"/>
        <w:numPr>
          <w:ilvl w:val="0"/>
          <w:numId w:val="27"/>
        </w:numPr>
      </w:pPr>
      <w:r>
        <w:t xml:space="preserve">Áp dụng </w:t>
      </w:r>
      <w:proofErr w:type="spellStart"/>
      <w:r>
        <w:t>thêm</w:t>
      </w:r>
      <w:proofErr w:type="spellEnd"/>
      <w:r>
        <w:t xml:space="preserve"> một models</w:t>
      </w:r>
    </w:p>
    <w:p w14:paraId="7E63C13C" w14:textId="511D6393" w:rsidR="00B2786F" w:rsidRDefault="00B2786F" w:rsidP="00B2786F">
      <w:pPr>
        <w:pStyle w:val="ListParagraph"/>
        <w:numPr>
          <w:ilvl w:val="0"/>
          <w:numId w:val="27"/>
        </w:numPr>
      </w:pPr>
      <w:r>
        <w:t xml:space="preserve">Thực hiện được </w:t>
      </w:r>
      <w:proofErr w:type="spellStart"/>
      <w:r>
        <w:t>thao</w:t>
      </w:r>
      <w:proofErr w:type="spellEnd"/>
      <w:r>
        <w:t xml:space="preserve"> tác </w:t>
      </w:r>
      <w:proofErr w:type="spellStart"/>
      <w:r>
        <w:t>thêm</w:t>
      </w:r>
      <w:proofErr w:type="spellEnd"/>
      <w:r>
        <w:t xml:space="preserve"> sửa xóa dữ liệu </w:t>
      </w:r>
      <w:proofErr w:type="spellStart"/>
      <w:r>
        <w:t>trong</w:t>
      </w:r>
      <w:proofErr w:type="spellEnd"/>
      <w:r>
        <w:t xml:space="preserve"> database sử dụng ADO.NET</w:t>
      </w:r>
    </w:p>
    <w:p w14:paraId="69FCCE4C" w14:textId="1234F3CE" w:rsidR="00316D5A" w:rsidRDefault="00316D5A" w:rsidP="00316D5A">
      <w:pPr>
        <w:pStyle w:val="Heading1"/>
      </w:pPr>
      <w:r>
        <w:t>Thực hành</w:t>
      </w:r>
    </w:p>
    <w:p w14:paraId="3EE05F90" w14:textId="49220DF9" w:rsidR="007E37C5" w:rsidRDefault="007E37C5" w:rsidP="00316D5A">
      <w:r w:rsidRPr="00316D5A">
        <w:rPr>
          <w:rStyle w:val="Heading1Char"/>
        </w:rPr>
        <w:t>Yêu cầu 1:</w:t>
      </w:r>
      <w:r w:rsidR="00316D5A">
        <w:t xml:space="preserve"> </w:t>
      </w:r>
      <w:proofErr w:type="spellStart"/>
      <w:r>
        <w:t>Xây</w:t>
      </w:r>
      <w:proofErr w:type="spellEnd"/>
      <w:r>
        <w:t xml:space="preserve"> dụng website có </w:t>
      </w:r>
      <w:proofErr w:type="spellStart"/>
      <w:r>
        <w:t>giao</w:t>
      </w:r>
      <w:proofErr w:type="spellEnd"/>
      <w:r>
        <w:t xml:space="preserve"> diện </w:t>
      </w:r>
      <w:proofErr w:type="spellStart"/>
      <w:r>
        <w:t>trang</w:t>
      </w:r>
      <w:proofErr w:type="spellEnd"/>
      <w:r>
        <w:t xml:space="preserve"> chủ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C4EC622" w14:textId="348652FE" w:rsidR="007E37C5" w:rsidRDefault="00F740A3" w:rsidP="007E37C5">
      <w:r w:rsidRPr="00F740A3">
        <w:rPr>
          <w:noProof/>
        </w:rPr>
        <w:drawing>
          <wp:inline distT="0" distB="0" distL="0" distR="0" wp14:anchorId="3641F805" wp14:editId="53DF891B">
            <wp:extent cx="5417217" cy="344156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64361" cy="347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BB62" w14:textId="4F83D149" w:rsidR="00F740A3" w:rsidRDefault="00F740A3" w:rsidP="007E37C5">
      <w:r>
        <w:t xml:space="preserve">Sau </w:t>
      </w:r>
      <w:proofErr w:type="spellStart"/>
      <w:r>
        <w:t>khi</w:t>
      </w:r>
      <w:proofErr w:type="spellEnd"/>
      <w:r>
        <w:t xml:space="preserve"> Click vào link danh sách sinh viên sẽ hiển thị danh sách sinh viên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F00BCAF" w14:textId="7C8FACE5" w:rsidR="00F740A3" w:rsidRDefault="006E39CB" w:rsidP="007E37C5">
      <w:r w:rsidRPr="006E39CB">
        <w:rPr>
          <w:noProof/>
        </w:rPr>
        <w:lastRenderedPageBreak/>
        <w:drawing>
          <wp:inline distT="0" distB="0" distL="0" distR="0" wp14:anchorId="133CE0E1" wp14:editId="47752AEB">
            <wp:extent cx="5972175" cy="2101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8CC6C" w14:textId="2F90425E" w:rsidR="005B5F9D" w:rsidRDefault="005B5F9D" w:rsidP="007E37C5">
      <w:r>
        <w:t>Hướng dẫn:</w:t>
      </w:r>
    </w:p>
    <w:p w14:paraId="6B044DE8" w14:textId="77777777" w:rsidR="00EF701B" w:rsidRDefault="000471C6" w:rsidP="007E37C5">
      <w:r>
        <w:t>Chuẩn bị dữ liệu</w:t>
      </w:r>
      <w:r w:rsidR="00E0547A">
        <w:t xml:space="preserve">: </w:t>
      </w:r>
    </w:p>
    <w:p w14:paraId="4C4EE1D2" w14:textId="614BBC14" w:rsidR="000471C6" w:rsidRDefault="00E0547A" w:rsidP="00EF701B">
      <w:pPr>
        <w:pStyle w:val="ListParagraph"/>
        <w:numPr>
          <w:ilvl w:val="0"/>
          <w:numId w:val="27"/>
        </w:numPr>
      </w:pPr>
      <w:r>
        <w:t xml:space="preserve">Tạo class Student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mục Models</w:t>
      </w:r>
    </w:p>
    <w:p w14:paraId="3606582F" w14:textId="6C549078" w:rsidR="000471C6" w:rsidRDefault="000471C6" w:rsidP="007E37C5">
      <w:r w:rsidRPr="000471C6">
        <w:rPr>
          <w:noProof/>
        </w:rPr>
        <w:drawing>
          <wp:inline distT="0" distB="0" distL="0" distR="0" wp14:anchorId="1B92C84B" wp14:editId="4B891264">
            <wp:extent cx="2587451" cy="2591666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26342" cy="263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73ACB" w14:textId="432DC93B" w:rsidR="00EF701B" w:rsidRDefault="00EF701B" w:rsidP="00EF701B">
      <w:pPr>
        <w:pStyle w:val="ListParagraph"/>
        <w:numPr>
          <w:ilvl w:val="0"/>
          <w:numId w:val="27"/>
        </w:numPr>
      </w:pPr>
      <w:r>
        <w:t xml:space="preserve">Tạo Class </w:t>
      </w:r>
      <w:proofErr w:type="spellStart"/>
      <w:r>
        <w:t>studentDB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mục Models.</w:t>
      </w:r>
    </w:p>
    <w:p w14:paraId="4E8DC6E8" w14:textId="77777777" w:rsidR="00EF701B" w:rsidRDefault="00EF701B" w:rsidP="00EF701B"/>
    <w:p w14:paraId="0BBA28CF" w14:textId="0689D58A" w:rsidR="009D4DC9" w:rsidRDefault="009D4DC9" w:rsidP="007E37C5">
      <w:r>
        <w:t xml:space="preserve">Bước 1: Tạo </w:t>
      </w:r>
      <w:proofErr w:type="spellStart"/>
      <w:r>
        <w:t>StudentController.cs</w:t>
      </w:r>
      <w:proofErr w:type="spellEnd"/>
    </w:p>
    <w:p w14:paraId="70D1B412" w14:textId="62EFCE54" w:rsidR="00D57730" w:rsidRDefault="004671C2" w:rsidP="007E37C5">
      <w:r>
        <w:rPr>
          <w:noProof/>
        </w:rPr>
        <w:drawing>
          <wp:inline distT="0" distB="0" distL="0" distR="0" wp14:anchorId="24CB66BA" wp14:editId="08A82BDE">
            <wp:extent cx="1736950" cy="1140488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04400" cy="1184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4B9B4" w14:textId="2C29F59F" w:rsidR="009D4DC9" w:rsidRDefault="009D4DC9" w:rsidP="007E37C5">
      <w:r>
        <w:lastRenderedPageBreak/>
        <w:t>Bước 2: Tạo view cho action Index.</w:t>
      </w:r>
    </w:p>
    <w:p w14:paraId="60C08FCE" w14:textId="0C6955DD" w:rsidR="009D4DC9" w:rsidRDefault="0019303D" w:rsidP="0030321B">
      <w:pPr>
        <w:ind w:firstLine="0"/>
      </w:pPr>
      <w:r>
        <w:rPr>
          <w:noProof/>
        </w:rPr>
        <w:drawing>
          <wp:inline distT="0" distB="0" distL="0" distR="0" wp14:anchorId="2E790D07" wp14:editId="12D63C83">
            <wp:extent cx="5159829" cy="2944795"/>
            <wp:effectExtent l="0" t="0" r="3175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68890" cy="2949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FC9D7" w14:textId="4D692CEF" w:rsidR="0019303D" w:rsidRDefault="0019303D" w:rsidP="007E37C5">
      <w:r>
        <w:t xml:space="preserve">Sau </w:t>
      </w:r>
      <w:proofErr w:type="spellStart"/>
      <w:r>
        <w:t>khi</w:t>
      </w:r>
      <w:proofErr w:type="spellEnd"/>
      <w:r>
        <w:t xml:space="preserve"> tạo view, code sẽ tự động sinh ra giống hình</w:t>
      </w:r>
    </w:p>
    <w:p w14:paraId="56EDA6F6" w14:textId="2D496D24" w:rsidR="0019303D" w:rsidRDefault="00D57730" w:rsidP="007E37C5">
      <w:r>
        <w:rPr>
          <w:noProof/>
        </w:rPr>
        <w:lastRenderedPageBreak/>
        <w:drawing>
          <wp:inline distT="0" distB="0" distL="0" distR="0" wp14:anchorId="75752FDF" wp14:editId="2BBA833C">
            <wp:extent cx="4771429" cy="528571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71429" cy="5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A47E3" w14:textId="046A8C02" w:rsidR="005B5F9D" w:rsidRDefault="00D57730" w:rsidP="00D57730">
      <w:proofErr w:type="spellStart"/>
      <w:r>
        <w:t>Chạy</w:t>
      </w:r>
      <w:proofErr w:type="spellEnd"/>
      <w:r>
        <w:t xml:space="preserve"> F5 để </w:t>
      </w:r>
      <w:proofErr w:type="spellStart"/>
      <w:r>
        <w:t>xem</w:t>
      </w:r>
      <w:proofErr w:type="spellEnd"/>
      <w:r>
        <w:t xml:space="preserve"> kết quả</w:t>
      </w:r>
    </w:p>
    <w:p w14:paraId="107B3FFF" w14:textId="0302F64B" w:rsidR="006E39CB" w:rsidRDefault="006E39CB" w:rsidP="007E37C5">
      <w:r w:rsidRPr="006014F4">
        <w:rPr>
          <w:rStyle w:val="Heading1Char"/>
        </w:rPr>
        <w:t>Yêu cầu 02:</w:t>
      </w:r>
      <w:r w:rsidR="00943BBB">
        <w:t xml:space="preserve"> Hiển thị dữ liệu giống yêu cầu 1 </w:t>
      </w:r>
      <w:proofErr w:type="spellStart"/>
      <w:r w:rsidR="00943BBB">
        <w:t>tuy</w:t>
      </w:r>
      <w:proofErr w:type="spellEnd"/>
      <w:r w:rsidR="00943BBB">
        <w:t xml:space="preserve"> </w:t>
      </w:r>
      <w:proofErr w:type="spellStart"/>
      <w:r w:rsidR="00943BBB">
        <w:t>nhiên</w:t>
      </w:r>
      <w:proofErr w:type="spellEnd"/>
      <w:r w:rsidR="00943BBB">
        <w:t xml:space="preserve"> dữ liệu lấy từ Database.</w:t>
      </w:r>
    </w:p>
    <w:p w14:paraId="23AF47D5" w14:textId="11BCACA6" w:rsidR="006014F4" w:rsidRDefault="006014F4" w:rsidP="007E37C5">
      <w:r>
        <w:t>Chuẩn bị data</w:t>
      </w:r>
    </w:p>
    <w:p w14:paraId="0E38297C" w14:textId="784C7C77" w:rsidR="006014F4" w:rsidRDefault="006014F4" w:rsidP="006014F4">
      <w:pPr>
        <w:pStyle w:val="ListParagraph"/>
        <w:numPr>
          <w:ilvl w:val="0"/>
          <w:numId w:val="27"/>
        </w:numPr>
      </w:pPr>
      <w:proofErr w:type="spellStart"/>
      <w:r>
        <w:t>Trong</w:t>
      </w:r>
      <w:proofErr w:type="spellEnd"/>
      <w:r>
        <w:t xml:space="preserve"> SQL server tạo database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6FED9513" w14:textId="77777777" w:rsidR="006014F4" w:rsidRPr="006014F4" w:rsidRDefault="006014F4" w:rsidP="006014F4">
      <w:pPr>
        <w:pStyle w:val="code"/>
        <w:rPr>
          <w:noProof/>
        </w:rPr>
      </w:pPr>
      <w:r w:rsidRPr="006014F4">
        <w:rPr>
          <w:noProof/>
          <w:color w:val="0000FF"/>
        </w:rPr>
        <w:t>CREATE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DATABASE</w:t>
      </w:r>
      <w:r w:rsidRPr="006014F4">
        <w:rPr>
          <w:noProof/>
        </w:rPr>
        <w:t xml:space="preserve"> QuanLySinhVien</w:t>
      </w:r>
    </w:p>
    <w:p w14:paraId="087CE8A6" w14:textId="77777777" w:rsidR="006014F4" w:rsidRPr="006014F4" w:rsidRDefault="006014F4" w:rsidP="006014F4">
      <w:pPr>
        <w:pStyle w:val="code"/>
        <w:rPr>
          <w:noProof/>
        </w:rPr>
      </w:pPr>
      <w:r w:rsidRPr="006014F4">
        <w:rPr>
          <w:noProof/>
          <w:color w:val="0000FF"/>
        </w:rPr>
        <w:t>GO</w:t>
      </w:r>
      <w:r w:rsidRPr="006014F4">
        <w:rPr>
          <w:noProof/>
        </w:rPr>
        <w:t xml:space="preserve"> </w:t>
      </w:r>
    </w:p>
    <w:p w14:paraId="07AF3A4B" w14:textId="6C6322F1" w:rsidR="006014F4" w:rsidRPr="006014F4" w:rsidRDefault="006014F4" w:rsidP="006014F4">
      <w:pPr>
        <w:pStyle w:val="code"/>
        <w:rPr>
          <w:noProof/>
        </w:rPr>
      </w:pPr>
      <w:r w:rsidRPr="006014F4">
        <w:rPr>
          <w:noProof/>
          <w:color w:val="0000FF"/>
        </w:rPr>
        <w:t>USE</w:t>
      </w:r>
      <w:r w:rsidRPr="006014F4">
        <w:rPr>
          <w:noProof/>
        </w:rPr>
        <w:t xml:space="preserve"> QuanLySinhVien</w:t>
      </w:r>
    </w:p>
    <w:p w14:paraId="685C0AA9" w14:textId="77777777" w:rsidR="006014F4" w:rsidRPr="006014F4" w:rsidRDefault="006014F4" w:rsidP="006014F4">
      <w:pPr>
        <w:pStyle w:val="code"/>
        <w:rPr>
          <w:noProof/>
          <w:color w:val="0000FF"/>
        </w:rPr>
      </w:pPr>
      <w:r w:rsidRPr="006014F4">
        <w:rPr>
          <w:noProof/>
          <w:color w:val="0000FF"/>
        </w:rPr>
        <w:t>GO</w:t>
      </w:r>
    </w:p>
    <w:p w14:paraId="2E11F72C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0000FF"/>
        </w:rPr>
        <w:t>CREATE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TABLE</w:t>
      </w:r>
      <w:r w:rsidRPr="006014F4">
        <w:rPr>
          <w:noProof/>
        </w:rPr>
        <w:t xml:space="preserve"> Student</w:t>
      </w:r>
      <w:r w:rsidRPr="006014F4">
        <w:rPr>
          <w:noProof/>
          <w:color w:val="808080"/>
        </w:rPr>
        <w:t>(</w:t>
      </w:r>
    </w:p>
    <w:p w14:paraId="02441D8B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</w:rPr>
        <w:lastRenderedPageBreak/>
        <w:tab/>
        <w:t xml:space="preserve">StudentID </w:t>
      </w:r>
      <w:r w:rsidRPr="006014F4">
        <w:rPr>
          <w:noProof/>
          <w:color w:val="0000FF"/>
        </w:rPr>
        <w:t>VARCHAR</w:t>
      </w:r>
      <w:r w:rsidRPr="006014F4">
        <w:rPr>
          <w:noProof/>
          <w:color w:val="808080"/>
        </w:rPr>
        <w:t>(</w:t>
      </w:r>
      <w:r w:rsidRPr="006014F4">
        <w:rPr>
          <w:noProof/>
        </w:rPr>
        <w:t>9</w:t>
      </w:r>
      <w:r w:rsidRPr="006014F4">
        <w:rPr>
          <w:noProof/>
          <w:color w:val="808080"/>
        </w:rPr>
        <w:t>)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PRIMARY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KEY</w:t>
      </w:r>
      <w:r w:rsidRPr="006014F4">
        <w:rPr>
          <w:noProof/>
        </w:rPr>
        <w:t xml:space="preserve"> </w:t>
      </w:r>
      <w:r w:rsidRPr="006014F4">
        <w:rPr>
          <w:noProof/>
          <w:color w:val="808080"/>
        </w:rPr>
        <w:t>NOT</w:t>
      </w:r>
      <w:r w:rsidRPr="006014F4">
        <w:rPr>
          <w:noProof/>
        </w:rPr>
        <w:t xml:space="preserve"> </w:t>
      </w:r>
      <w:r w:rsidRPr="006014F4">
        <w:rPr>
          <w:noProof/>
          <w:color w:val="808080"/>
        </w:rPr>
        <w:t>NULL,</w:t>
      </w:r>
    </w:p>
    <w:p w14:paraId="0A2E06B6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</w:rPr>
        <w:tab/>
        <w:t xml:space="preserve">StudentName </w:t>
      </w:r>
      <w:r w:rsidRPr="006014F4">
        <w:rPr>
          <w:noProof/>
          <w:color w:val="0000FF"/>
        </w:rPr>
        <w:t>NVARCHAR</w:t>
      </w:r>
      <w:r w:rsidRPr="006014F4">
        <w:rPr>
          <w:noProof/>
          <w:color w:val="808080"/>
        </w:rPr>
        <w:t>(</w:t>
      </w:r>
      <w:r w:rsidRPr="006014F4">
        <w:rPr>
          <w:noProof/>
        </w:rPr>
        <w:t>100</w:t>
      </w:r>
      <w:r w:rsidRPr="006014F4">
        <w:rPr>
          <w:noProof/>
          <w:color w:val="808080"/>
        </w:rPr>
        <w:t>)</w:t>
      </w:r>
      <w:r w:rsidRPr="006014F4">
        <w:rPr>
          <w:noProof/>
        </w:rPr>
        <w:t xml:space="preserve"> </w:t>
      </w:r>
      <w:r w:rsidRPr="006014F4">
        <w:rPr>
          <w:noProof/>
          <w:color w:val="808080"/>
        </w:rPr>
        <w:t>NOT</w:t>
      </w:r>
      <w:r w:rsidRPr="006014F4">
        <w:rPr>
          <w:noProof/>
        </w:rPr>
        <w:t xml:space="preserve"> </w:t>
      </w:r>
      <w:r w:rsidRPr="006014F4">
        <w:rPr>
          <w:noProof/>
          <w:color w:val="808080"/>
        </w:rPr>
        <w:t>NULL,</w:t>
      </w:r>
    </w:p>
    <w:p w14:paraId="22C423DA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</w:rPr>
        <w:tab/>
        <w:t xml:space="preserve">Sex </w:t>
      </w:r>
      <w:r w:rsidRPr="006014F4">
        <w:rPr>
          <w:noProof/>
          <w:color w:val="0000FF"/>
        </w:rPr>
        <w:t>BIT</w:t>
      </w:r>
      <w:r w:rsidRPr="006014F4">
        <w:rPr>
          <w:noProof/>
        </w:rPr>
        <w:t xml:space="preserve"> </w:t>
      </w:r>
      <w:r w:rsidRPr="006014F4">
        <w:rPr>
          <w:noProof/>
          <w:color w:val="808080"/>
        </w:rPr>
        <w:t>NOT</w:t>
      </w:r>
      <w:r w:rsidRPr="006014F4">
        <w:rPr>
          <w:noProof/>
        </w:rPr>
        <w:t xml:space="preserve"> </w:t>
      </w:r>
      <w:r w:rsidRPr="006014F4">
        <w:rPr>
          <w:noProof/>
          <w:color w:val="808080"/>
        </w:rPr>
        <w:t>NULL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DEFAULT</w:t>
      </w:r>
      <w:r w:rsidRPr="006014F4">
        <w:rPr>
          <w:noProof/>
          <w:color w:val="808080"/>
        </w:rPr>
        <w:t>(</w:t>
      </w:r>
      <w:r w:rsidRPr="006014F4">
        <w:rPr>
          <w:noProof/>
        </w:rPr>
        <w:t>0</w:t>
      </w:r>
      <w:r w:rsidRPr="006014F4">
        <w:rPr>
          <w:noProof/>
          <w:color w:val="808080"/>
        </w:rPr>
        <w:t>),</w:t>
      </w:r>
    </w:p>
    <w:p w14:paraId="59A02159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</w:rPr>
        <w:tab/>
        <w:t xml:space="preserve">BirthDay </w:t>
      </w:r>
      <w:r w:rsidRPr="006014F4">
        <w:rPr>
          <w:noProof/>
          <w:color w:val="0000FF"/>
        </w:rPr>
        <w:t>DATE</w:t>
      </w:r>
      <w:r w:rsidRPr="006014F4">
        <w:rPr>
          <w:noProof/>
          <w:color w:val="808080"/>
        </w:rPr>
        <w:t>,</w:t>
      </w:r>
    </w:p>
    <w:p w14:paraId="6F2C4901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</w:rPr>
        <w:tab/>
      </w:r>
      <w:r w:rsidRPr="006014F4">
        <w:rPr>
          <w:noProof/>
          <w:color w:val="0000FF"/>
        </w:rPr>
        <w:t>Address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NVARCHAR</w:t>
      </w:r>
      <w:r w:rsidRPr="006014F4">
        <w:rPr>
          <w:noProof/>
          <w:color w:val="808080"/>
        </w:rPr>
        <w:t>(</w:t>
      </w:r>
      <w:r w:rsidRPr="006014F4">
        <w:rPr>
          <w:noProof/>
        </w:rPr>
        <w:t>100</w:t>
      </w:r>
      <w:r w:rsidRPr="006014F4">
        <w:rPr>
          <w:noProof/>
          <w:color w:val="808080"/>
        </w:rPr>
        <w:t>)</w:t>
      </w:r>
    </w:p>
    <w:p w14:paraId="10F9A2A7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808080"/>
        </w:rPr>
        <w:t>)</w:t>
      </w:r>
    </w:p>
    <w:p w14:paraId="53E19ABD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0000FF"/>
        </w:rPr>
        <w:t>INSERT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INTO</w:t>
      </w:r>
      <w:r w:rsidRPr="006014F4">
        <w:rPr>
          <w:noProof/>
        </w:rPr>
        <w:t xml:space="preserve"> Student</w:t>
      </w:r>
      <w:r w:rsidRPr="006014F4">
        <w:rPr>
          <w:noProof/>
          <w:color w:val="808080"/>
        </w:rPr>
        <w:t>(</w:t>
      </w:r>
      <w:r w:rsidRPr="006014F4">
        <w:rPr>
          <w:noProof/>
        </w:rPr>
        <w:t>StudentID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StudentName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Sex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BirthDay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Address</w:t>
      </w:r>
      <w:r w:rsidRPr="006014F4">
        <w:rPr>
          <w:noProof/>
          <w:color w:val="808080"/>
        </w:rPr>
        <w:t>)</w:t>
      </w:r>
    </w:p>
    <w:p w14:paraId="6520954D" w14:textId="35A39043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0000FF"/>
        </w:rPr>
        <w:t>VALUES</w:t>
      </w:r>
      <w:r w:rsidRPr="006014F4">
        <w:rPr>
          <w:noProof/>
          <w:color w:val="808080"/>
        </w:rPr>
        <w:t>(</w:t>
      </w:r>
      <w:r w:rsidRPr="006014F4">
        <w:rPr>
          <w:noProof/>
          <w:color w:val="FF0000"/>
        </w:rPr>
        <w:t>'118000123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N'NGuyễn Minh Phúc'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>1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2001-9-5'</w:t>
      </w:r>
      <w:r w:rsidRPr="006014F4">
        <w:rPr>
          <w:noProof/>
          <w:color w:val="808080"/>
        </w:rPr>
        <w:t>,</w:t>
      </w:r>
      <w:r w:rsidR="00DA0E85">
        <w:rPr>
          <w:noProof/>
          <w:color w:val="808080"/>
        </w:rPr>
        <w:t>N</w:t>
      </w:r>
      <w:r w:rsidRPr="006014F4">
        <w:rPr>
          <w:noProof/>
          <w:color w:val="FF0000"/>
        </w:rPr>
        <w:t>'Đồng Nai'</w:t>
      </w:r>
      <w:r w:rsidRPr="006014F4">
        <w:rPr>
          <w:noProof/>
          <w:color w:val="808080"/>
        </w:rPr>
        <w:t>),</w:t>
      </w:r>
    </w:p>
    <w:p w14:paraId="34832C61" w14:textId="5EE22232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808080"/>
        </w:rPr>
        <w:t>(</w:t>
      </w:r>
      <w:r w:rsidRPr="006014F4">
        <w:rPr>
          <w:noProof/>
          <w:color w:val="FF0000"/>
        </w:rPr>
        <w:t>'118000124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N'</w:t>
      </w:r>
      <w:r w:rsidR="005C1B61">
        <w:rPr>
          <w:noProof/>
          <w:color w:val="FF0000"/>
        </w:rPr>
        <w:t>Phạm Bảo Huỳnh</w:t>
      </w:r>
      <w:r w:rsidR="00DA0E85">
        <w:rPr>
          <w:noProof/>
          <w:color w:val="FF0000"/>
        </w:rPr>
        <w:t>’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>1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2002-9-5'</w:t>
      </w:r>
      <w:r w:rsidRPr="006014F4">
        <w:rPr>
          <w:noProof/>
          <w:color w:val="808080"/>
        </w:rPr>
        <w:t>,</w:t>
      </w:r>
      <w:r w:rsidR="00DA0E85">
        <w:rPr>
          <w:noProof/>
          <w:color w:val="808080"/>
        </w:rPr>
        <w:t>N</w:t>
      </w:r>
      <w:r w:rsidRPr="006014F4">
        <w:rPr>
          <w:noProof/>
          <w:color w:val="FF0000"/>
        </w:rPr>
        <w:t>'Đồng Nai'</w:t>
      </w:r>
      <w:r w:rsidRPr="006014F4">
        <w:rPr>
          <w:noProof/>
          <w:color w:val="808080"/>
        </w:rPr>
        <w:t>),</w:t>
      </w:r>
    </w:p>
    <w:p w14:paraId="67939D73" w14:textId="2446B96C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808080"/>
        </w:rPr>
        <w:t>(</w:t>
      </w:r>
      <w:r w:rsidRPr="006014F4">
        <w:rPr>
          <w:noProof/>
          <w:color w:val="FF0000"/>
        </w:rPr>
        <w:t>'118000125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N'N</w:t>
      </w:r>
      <w:r w:rsidR="005C1B61">
        <w:rPr>
          <w:noProof/>
          <w:color w:val="FF0000"/>
        </w:rPr>
        <w:t>g</w:t>
      </w:r>
      <w:r w:rsidRPr="006014F4">
        <w:rPr>
          <w:noProof/>
          <w:color w:val="FF0000"/>
        </w:rPr>
        <w:t xml:space="preserve">uyễn </w:t>
      </w:r>
      <w:r w:rsidR="005C1B61">
        <w:rPr>
          <w:noProof/>
          <w:color w:val="FF0000"/>
        </w:rPr>
        <w:t>Hoàng Long</w:t>
      </w:r>
      <w:r w:rsidRPr="006014F4">
        <w:rPr>
          <w:noProof/>
          <w:color w:val="FF0000"/>
        </w:rPr>
        <w:t>'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>1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2003-9-5'</w:t>
      </w:r>
      <w:r w:rsidRPr="006014F4">
        <w:rPr>
          <w:noProof/>
          <w:color w:val="808080"/>
        </w:rPr>
        <w:t>,</w:t>
      </w:r>
      <w:r w:rsidR="00DA0E85">
        <w:rPr>
          <w:noProof/>
          <w:color w:val="808080"/>
        </w:rPr>
        <w:t>N</w:t>
      </w:r>
      <w:r w:rsidRPr="006014F4">
        <w:rPr>
          <w:noProof/>
          <w:color w:val="FF0000"/>
        </w:rPr>
        <w:t>'Đồng Nai'</w:t>
      </w:r>
      <w:r w:rsidRPr="006014F4">
        <w:rPr>
          <w:noProof/>
          <w:color w:val="808080"/>
        </w:rPr>
        <w:t>),</w:t>
      </w:r>
    </w:p>
    <w:p w14:paraId="5FB425E7" w14:textId="4844353B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808080"/>
        </w:rPr>
        <w:t>(</w:t>
      </w:r>
      <w:r w:rsidRPr="006014F4">
        <w:rPr>
          <w:noProof/>
          <w:color w:val="FF0000"/>
        </w:rPr>
        <w:t>'118000126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N'N</w:t>
      </w:r>
      <w:r w:rsidR="005C1B61">
        <w:rPr>
          <w:noProof/>
          <w:color w:val="FF0000"/>
        </w:rPr>
        <w:t>g</w:t>
      </w:r>
      <w:r w:rsidRPr="006014F4">
        <w:rPr>
          <w:noProof/>
          <w:color w:val="FF0000"/>
        </w:rPr>
        <w:t>uyễn</w:t>
      </w:r>
      <w:r w:rsidR="005C1B61">
        <w:rPr>
          <w:noProof/>
          <w:color w:val="FF0000"/>
        </w:rPr>
        <w:t xml:space="preserve"> Văn Huy Hoàng</w:t>
      </w:r>
      <w:r w:rsidRPr="006014F4">
        <w:rPr>
          <w:noProof/>
          <w:color w:val="FF0000"/>
        </w:rPr>
        <w:t>'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>0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2004-9-5'</w:t>
      </w:r>
      <w:r w:rsidRPr="006014F4">
        <w:rPr>
          <w:noProof/>
          <w:color w:val="808080"/>
        </w:rPr>
        <w:t>,</w:t>
      </w:r>
      <w:r w:rsidR="00DA0E85">
        <w:rPr>
          <w:noProof/>
          <w:color w:val="808080"/>
        </w:rPr>
        <w:t>N</w:t>
      </w:r>
      <w:r w:rsidRPr="006014F4">
        <w:rPr>
          <w:noProof/>
          <w:color w:val="FF0000"/>
        </w:rPr>
        <w:t>'Bình Dương'</w:t>
      </w:r>
      <w:r w:rsidRPr="006014F4">
        <w:rPr>
          <w:noProof/>
          <w:color w:val="808080"/>
        </w:rPr>
        <w:t>),</w:t>
      </w:r>
    </w:p>
    <w:p w14:paraId="1D1EEC95" w14:textId="7BBAFFD5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808080"/>
        </w:rPr>
        <w:t>(</w:t>
      </w:r>
      <w:r w:rsidRPr="006014F4">
        <w:rPr>
          <w:noProof/>
          <w:color w:val="FF0000"/>
        </w:rPr>
        <w:t>'118000127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N'</w:t>
      </w:r>
      <w:r w:rsidR="005C1B61">
        <w:rPr>
          <w:noProof/>
          <w:color w:val="FF0000"/>
        </w:rPr>
        <w:t>Phạm Thành Long</w:t>
      </w:r>
      <w:r w:rsidRPr="006014F4">
        <w:rPr>
          <w:noProof/>
          <w:color w:val="FF0000"/>
        </w:rPr>
        <w:t>'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>0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2005-9-5'</w:t>
      </w:r>
      <w:r w:rsidRPr="006014F4">
        <w:rPr>
          <w:noProof/>
          <w:color w:val="808080"/>
        </w:rPr>
        <w:t>,</w:t>
      </w:r>
      <w:r w:rsidR="00DA0E85">
        <w:rPr>
          <w:noProof/>
          <w:color w:val="808080"/>
        </w:rPr>
        <w:t>N</w:t>
      </w:r>
      <w:r w:rsidRPr="006014F4">
        <w:rPr>
          <w:noProof/>
          <w:color w:val="FF0000"/>
        </w:rPr>
        <w:t>'Đồng Nai'</w:t>
      </w:r>
      <w:r w:rsidRPr="006014F4">
        <w:rPr>
          <w:noProof/>
          <w:color w:val="808080"/>
        </w:rPr>
        <w:t>)</w:t>
      </w:r>
    </w:p>
    <w:p w14:paraId="4666C58D" w14:textId="453124AB" w:rsidR="006014F4" w:rsidRDefault="006014F4" w:rsidP="006014F4">
      <w:pPr>
        <w:pStyle w:val="code"/>
        <w:rPr>
          <w:noProof/>
          <w:color w:val="0000FF"/>
        </w:rPr>
      </w:pPr>
      <w:r w:rsidRPr="006014F4">
        <w:rPr>
          <w:noProof/>
          <w:color w:val="0000FF"/>
        </w:rPr>
        <w:t>GO</w:t>
      </w:r>
    </w:p>
    <w:p w14:paraId="09589BFA" w14:textId="44346115" w:rsidR="005C1B61" w:rsidRPr="006014F4" w:rsidRDefault="005C1B61" w:rsidP="006014F4">
      <w:pPr>
        <w:pStyle w:val="code"/>
        <w:rPr>
          <w:noProof/>
          <w:color w:val="0000FF"/>
        </w:rPr>
      </w:pPr>
      <w:r>
        <w:rPr>
          <w:noProof/>
          <w:color w:val="0000FF"/>
        </w:rPr>
        <w:t>--Tạo thủ tục lấy danh sách sinh viên trong bảng sinh viên.</w:t>
      </w:r>
    </w:p>
    <w:p w14:paraId="6FB59F9E" w14:textId="77777777" w:rsidR="006014F4" w:rsidRPr="006014F4" w:rsidRDefault="006014F4" w:rsidP="006014F4">
      <w:pPr>
        <w:pStyle w:val="code"/>
        <w:rPr>
          <w:noProof/>
        </w:rPr>
      </w:pPr>
      <w:r w:rsidRPr="006014F4">
        <w:rPr>
          <w:noProof/>
          <w:color w:val="0000FF"/>
        </w:rPr>
        <w:t>CREATE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PROC</w:t>
      </w:r>
      <w:r w:rsidRPr="006014F4">
        <w:rPr>
          <w:noProof/>
        </w:rPr>
        <w:t xml:space="preserve"> PSP_Student_GetStudents</w:t>
      </w:r>
    </w:p>
    <w:p w14:paraId="4B71270A" w14:textId="52273535" w:rsidR="005C1B61" w:rsidRPr="006014F4" w:rsidRDefault="006014F4" w:rsidP="006014F4">
      <w:pPr>
        <w:pStyle w:val="code"/>
        <w:rPr>
          <w:noProof/>
          <w:color w:val="0000FF"/>
        </w:rPr>
      </w:pPr>
      <w:r w:rsidRPr="006014F4">
        <w:rPr>
          <w:noProof/>
          <w:color w:val="0000FF"/>
        </w:rPr>
        <w:t>AS</w:t>
      </w:r>
    </w:p>
    <w:p w14:paraId="51814AF9" w14:textId="77777777" w:rsidR="006014F4" w:rsidRPr="006014F4" w:rsidRDefault="006014F4" w:rsidP="006014F4">
      <w:pPr>
        <w:pStyle w:val="code"/>
        <w:rPr>
          <w:noProof/>
          <w:color w:val="0000FF"/>
        </w:rPr>
      </w:pPr>
      <w:r w:rsidRPr="006014F4">
        <w:rPr>
          <w:noProof/>
          <w:color w:val="0000FF"/>
        </w:rPr>
        <w:t>SELECT</w:t>
      </w:r>
      <w:r w:rsidRPr="006014F4">
        <w:rPr>
          <w:noProof/>
        </w:rPr>
        <w:t xml:space="preserve"> StudentID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StudentName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Sex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BirthDay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Address</w:t>
      </w:r>
    </w:p>
    <w:p w14:paraId="294FDAC4" w14:textId="287D3713" w:rsidR="006014F4" w:rsidRDefault="006014F4" w:rsidP="006014F4">
      <w:pPr>
        <w:pStyle w:val="code"/>
        <w:rPr>
          <w:noProof/>
        </w:rPr>
      </w:pPr>
      <w:r w:rsidRPr="006014F4">
        <w:rPr>
          <w:noProof/>
          <w:color w:val="0000FF"/>
        </w:rPr>
        <w:t>FROM</w:t>
      </w:r>
      <w:r w:rsidRPr="006014F4">
        <w:rPr>
          <w:noProof/>
        </w:rPr>
        <w:t xml:space="preserve"> dbo</w:t>
      </w:r>
      <w:r w:rsidRPr="006014F4">
        <w:rPr>
          <w:noProof/>
          <w:color w:val="808080"/>
        </w:rPr>
        <w:t>.</w:t>
      </w:r>
      <w:r w:rsidRPr="006014F4">
        <w:rPr>
          <w:noProof/>
        </w:rPr>
        <w:t>Student</w:t>
      </w:r>
    </w:p>
    <w:p w14:paraId="66B6A293" w14:textId="0787D6F8" w:rsidR="005C1B61" w:rsidRDefault="005C1B61" w:rsidP="006014F4">
      <w:pPr>
        <w:pStyle w:val="code"/>
        <w:rPr>
          <w:noProof/>
        </w:rPr>
      </w:pPr>
    </w:p>
    <w:p w14:paraId="014E9B59" w14:textId="05BBF058" w:rsidR="005C1B61" w:rsidRDefault="005C1B61" w:rsidP="005C1B61">
      <w:pPr>
        <w:pStyle w:val="ListParagraph"/>
        <w:numPr>
          <w:ilvl w:val="0"/>
          <w:numId w:val="27"/>
        </w:numPr>
      </w:pP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mục </w:t>
      </w:r>
      <w:r w:rsidR="00A51170" w:rsidRPr="00A51170">
        <w:t>Models</w:t>
      </w:r>
      <w:r w:rsidR="00A51170">
        <w:t xml:space="preserve"> </w:t>
      </w:r>
      <w:proofErr w:type="spellStart"/>
      <w:r w:rsidR="00A51170">
        <w:t>vẫn</w:t>
      </w:r>
      <w:proofErr w:type="spellEnd"/>
      <w:r w:rsidR="00A51170">
        <w:t xml:space="preserve"> sử dụng hai lớp Student và </w:t>
      </w:r>
      <w:proofErr w:type="spellStart"/>
      <w:r w:rsidR="00A51170">
        <w:t>StudentDB</w:t>
      </w:r>
      <w:proofErr w:type="spellEnd"/>
      <w:r w:rsidR="00A51170">
        <w:t>.</w:t>
      </w:r>
    </w:p>
    <w:p w14:paraId="1600092F" w14:textId="1A6CFFCE" w:rsidR="000A198F" w:rsidRDefault="000A198F" w:rsidP="000A198F">
      <w:pPr>
        <w:ind w:left="289" w:firstLine="0"/>
      </w:pPr>
      <w:r w:rsidRPr="000471C6">
        <w:rPr>
          <w:noProof/>
        </w:rPr>
        <w:drawing>
          <wp:inline distT="0" distB="0" distL="0" distR="0" wp14:anchorId="629E505C" wp14:editId="6E7DC10C">
            <wp:extent cx="2587451" cy="2591666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26342" cy="263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BF5B3" w14:textId="20336AD3" w:rsidR="00644A35" w:rsidRDefault="000A198F" w:rsidP="00644A35">
      <w:r w:rsidRPr="000A198F">
        <w:rPr>
          <w:noProof/>
        </w:rPr>
        <w:lastRenderedPageBreak/>
        <w:drawing>
          <wp:inline distT="0" distB="0" distL="0" distR="0" wp14:anchorId="6F95F086" wp14:editId="7FCE7DE8">
            <wp:extent cx="5606981" cy="3330207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4688" cy="333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BF75D" w14:textId="283AED28" w:rsidR="00A51170" w:rsidRDefault="00A51170" w:rsidP="005C1B61">
      <w:pPr>
        <w:pStyle w:val="ListParagraph"/>
        <w:numPr>
          <w:ilvl w:val="0"/>
          <w:numId w:val="27"/>
        </w:numPr>
      </w:pPr>
      <w:proofErr w:type="spellStart"/>
      <w:r>
        <w:t>Thêm</w:t>
      </w:r>
      <w:proofErr w:type="spellEnd"/>
      <w:r>
        <w:t xml:space="preserve"> một class </w:t>
      </w:r>
      <w:proofErr w:type="spellStart"/>
      <w:r>
        <w:t>database.cs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mục Models.</w:t>
      </w:r>
      <w:r w:rsidR="000A198F">
        <w:t xml:space="preserve"> Mục đích của Class </w:t>
      </w:r>
      <w:proofErr w:type="spellStart"/>
      <w:r w:rsidR="000A198F">
        <w:t>database.cs</w:t>
      </w:r>
      <w:proofErr w:type="spellEnd"/>
      <w:r w:rsidR="000A198F">
        <w:t xml:space="preserve"> là </w:t>
      </w:r>
      <w:proofErr w:type="spellStart"/>
      <w:r w:rsidR="000A198F">
        <w:t>viết</w:t>
      </w:r>
      <w:proofErr w:type="spellEnd"/>
      <w:r w:rsidR="000A198F">
        <w:t xml:space="preserve"> những </w:t>
      </w:r>
      <w:proofErr w:type="spellStart"/>
      <w:r w:rsidR="000A198F">
        <w:t>hàm</w:t>
      </w:r>
      <w:proofErr w:type="spellEnd"/>
      <w:r w:rsidR="000A198F">
        <w:t xml:space="preserve"> dùng chung cho việc </w:t>
      </w:r>
      <w:proofErr w:type="spellStart"/>
      <w:r w:rsidR="000A198F">
        <w:t>thêm</w:t>
      </w:r>
      <w:proofErr w:type="spellEnd"/>
      <w:r w:rsidR="000A198F">
        <w:t>, sửa xóa database SQL.</w:t>
      </w:r>
    </w:p>
    <w:p w14:paraId="1E1C5A9B" w14:textId="2E398559" w:rsidR="00644A35" w:rsidRDefault="00707E79" w:rsidP="00BE1DC0">
      <w:pPr>
        <w:pStyle w:val="ListParagraph"/>
        <w:ind w:left="0" w:firstLine="0"/>
      </w:pPr>
      <w:r w:rsidRPr="00707E79">
        <w:rPr>
          <w:noProof/>
        </w:rPr>
        <w:lastRenderedPageBreak/>
        <w:drawing>
          <wp:inline distT="0" distB="0" distL="0" distR="0" wp14:anchorId="6FBD6585" wp14:editId="54F3725A">
            <wp:extent cx="5972175" cy="4431030"/>
            <wp:effectExtent l="0" t="0" r="952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443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3CC96" w14:textId="21DCE126" w:rsidR="00644A35" w:rsidRDefault="002532AF" w:rsidP="005C1B61">
      <w:pPr>
        <w:pStyle w:val="ListParagraph"/>
        <w:numPr>
          <w:ilvl w:val="0"/>
          <w:numId w:val="27"/>
        </w:numPr>
      </w:pPr>
      <w:r>
        <w:t xml:space="preserve">Tạo một Controller có </w:t>
      </w:r>
      <w:proofErr w:type="spellStart"/>
      <w:r>
        <w:t>tên</w:t>
      </w:r>
      <w:proofErr w:type="spellEnd"/>
      <w:r>
        <w:t xml:space="preserve"> là Student và 1 Action </w:t>
      </w:r>
      <w:proofErr w:type="spellStart"/>
      <w:r>
        <w:t>mặc</w:t>
      </w:r>
      <w:proofErr w:type="spellEnd"/>
      <w:r>
        <w:t xml:space="preserve"> định là Index</w:t>
      </w:r>
    </w:p>
    <w:p w14:paraId="31B62667" w14:textId="0BED4CD2" w:rsidR="002532AF" w:rsidRDefault="00E00FD2" w:rsidP="002532AF">
      <w:r w:rsidRPr="00E00FD2">
        <w:rPr>
          <w:noProof/>
        </w:rPr>
        <w:drawing>
          <wp:inline distT="0" distB="0" distL="0" distR="0" wp14:anchorId="29A8CBF6" wp14:editId="24B0C9A0">
            <wp:extent cx="3798277" cy="217315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15897" cy="2183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3B10D" w14:textId="5B73ACB7" w:rsidR="00A51170" w:rsidRDefault="00DB0D33" w:rsidP="005C1B61">
      <w:pPr>
        <w:pStyle w:val="ListParagraph"/>
        <w:numPr>
          <w:ilvl w:val="0"/>
          <w:numId w:val="27"/>
        </w:numPr>
      </w:pPr>
      <w:r>
        <w:t xml:space="preserve">Tạo một view cho Action Index của </w:t>
      </w:r>
      <w:proofErr w:type="spellStart"/>
      <w:r>
        <w:t>StudentController</w:t>
      </w:r>
      <w:proofErr w:type="spellEnd"/>
      <w:r>
        <w:t>.</w:t>
      </w:r>
    </w:p>
    <w:p w14:paraId="7FB5D413" w14:textId="0F6CA252" w:rsidR="00DB0D33" w:rsidRDefault="00DB0D33" w:rsidP="00DB0D33">
      <w:pPr>
        <w:ind w:left="289" w:firstLine="0"/>
      </w:pPr>
      <w:r>
        <w:rPr>
          <w:noProof/>
        </w:rPr>
        <w:lastRenderedPageBreak/>
        <w:drawing>
          <wp:inline distT="0" distB="0" distL="0" distR="0" wp14:anchorId="66167DE7" wp14:editId="07E902A1">
            <wp:extent cx="5159829" cy="2944795"/>
            <wp:effectExtent l="0" t="0" r="3175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68890" cy="2949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BE101" w14:textId="423294F4" w:rsidR="00F4251D" w:rsidRDefault="00A464CC" w:rsidP="00F4251D">
      <w:pPr>
        <w:pStyle w:val="ListParagraph"/>
        <w:numPr>
          <w:ilvl w:val="0"/>
          <w:numId w:val="27"/>
        </w:numPr>
      </w:pPr>
      <w:r>
        <w:t xml:space="preserve">View sẽ được hiển thị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hình</w:t>
      </w:r>
    </w:p>
    <w:p w14:paraId="4C2E8098" w14:textId="6AFB3A31" w:rsidR="00A464CC" w:rsidRDefault="00A464CC" w:rsidP="00A464CC">
      <w:r>
        <w:rPr>
          <w:noProof/>
        </w:rPr>
        <w:drawing>
          <wp:inline distT="0" distB="0" distL="0" distR="0" wp14:anchorId="46D635D3" wp14:editId="4F437C0F">
            <wp:extent cx="4236005" cy="46925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64375" cy="472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45579" w14:textId="19C4B0FF" w:rsidR="00A464CC" w:rsidRDefault="00A464CC" w:rsidP="00A464CC">
      <w:r>
        <w:t>Nhấn F5 để Build project.</w:t>
      </w:r>
    </w:p>
    <w:p w14:paraId="4260F18A" w14:textId="77777777" w:rsidR="00943BBB" w:rsidRDefault="00943BBB" w:rsidP="007E37C5"/>
    <w:p w14:paraId="5DDDB111" w14:textId="77777777" w:rsidR="006E39CB" w:rsidRPr="007E37C5" w:rsidRDefault="006E39CB" w:rsidP="007E37C5"/>
    <w:sectPr w:rsidR="006E39CB" w:rsidRPr="007E37C5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1F4C18"/>
    <w:multiLevelType w:val="hybridMultilevel"/>
    <w:tmpl w:val="74E63B10"/>
    <w:lvl w:ilvl="0" w:tplc="15EC85FC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3"/>
  </w:num>
  <w:num w:numId="5">
    <w:abstractNumId w:val="5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4"/>
  </w:num>
  <w:num w:numId="13">
    <w:abstractNumId w:val="2"/>
  </w:num>
  <w:num w:numId="14">
    <w:abstractNumId w:val="2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1"/>
  </w:num>
  <w:num w:numId="26">
    <w:abstractNumId w:val="1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DUxMzY3trSwMDJR0lEKTi0uzszPAykwqQUAOJUf/ywAAAA="/>
  </w:docVars>
  <w:rsids>
    <w:rsidRoot w:val="007E37C5"/>
    <w:rsid w:val="000471C6"/>
    <w:rsid w:val="000A198F"/>
    <w:rsid w:val="00166382"/>
    <w:rsid w:val="0019303D"/>
    <w:rsid w:val="00207425"/>
    <w:rsid w:val="002515ED"/>
    <w:rsid w:val="002532AF"/>
    <w:rsid w:val="0029151A"/>
    <w:rsid w:val="002C5886"/>
    <w:rsid w:val="0030321B"/>
    <w:rsid w:val="00316D5A"/>
    <w:rsid w:val="004671C2"/>
    <w:rsid w:val="004C3916"/>
    <w:rsid w:val="00575F90"/>
    <w:rsid w:val="005950FF"/>
    <w:rsid w:val="005B5F9D"/>
    <w:rsid w:val="005C1B61"/>
    <w:rsid w:val="006014F4"/>
    <w:rsid w:val="00644A35"/>
    <w:rsid w:val="00685309"/>
    <w:rsid w:val="006E39CB"/>
    <w:rsid w:val="006E5FC6"/>
    <w:rsid w:val="00707E79"/>
    <w:rsid w:val="00731DB3"/>
    <w:rsid w:val="00746793"/>
    <w:rsid w:val="007B6D14"/>
    <w:rsid w:val="007E37C5"/>
    <w:rsid w:val="00812D22"/>
    <w:rsid w:val="00943BBB"/>
    <w:rsid w:val="00945F5C"/>
    <w:rsid w:val="009B310E"/>
    <w:rsid w:val="009D4DC9"/>
    <w:rsid w:val="00A0213D"/>
    <w:rsid w:val="00A31F77"/>
    <w:rsid w:val="00A464CC"/>
    <w:rsid w:val="00A51170"/>
    <w:rsid w:val="00B2786F"/>
    <w:rsid w:val="00BE1DC0"/>
    <w:rsid w:val="00C647AA"/>
    <w:rsid w:val="00D57730"/>
    <w:rsid w:val="00DA0E85"/>
    <w:rsid w:val="00DB0D33"/>
    <w:rsid w:val="00E00FD2"/>
    <w:rsid w:val="00E0547A"/>
    <w:rsid w:val="00EF701B"/>
    <w:rsid w:val="00F4251D"/>
    <w:rsid w:val="00F740A3"/>
    <w:rsid w:val="00F81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664A6"/>
  <w15:chartTrackingRefBased/>
  <w15:docId w15:val="{D2599DBA-A131-4FFC-AB07-D3D37F4E2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ListParagraph">
    <w:name w:val="List Paragraph"/>
    <w:basedOn w:val="Normal"/>
    <w:uiPriority w:val="34"/>
    <w:qFormat/>
    <w:rsid w:val="00B278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</TotalTime>
  <Pages>1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5</cp:revision>
  <dcterms:created xsi:type="dcterms:W3CDTF">2021-03-14T08:51:00Z</dcterms:created>
  <dcterms:modified xsi:type="dcterms:W3CDTF">2021-03-16T04:29:00Z</dcterms:modified>
</cp:coreProperties>
</file>